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C0C39" w14:textId="77777777" w:rsidR="007656A3" w:rsidRPr="007B4C6D" w:rsidRDefault="007656A3">
      <w:pPr>
        <w:rPr>
          <w:rFonts w:ascii="Century Gothic" w:hAnsi="Century Gothic"/>
        </w:rPr>
      </w:pPr>
      <w:bookmarkStart w:id="0" w:name="_GoBack"/>
      <w:bookmarkEnd w:id="0"/>
      <w:r>
        <w:rPr>
          <w:rFonts w:ascii="Century Gothic" w:hAnsi="Century Gothic"/>
        </w:rPr>
        <w:t xml:space="preserve">Name ______________________________________           </w:t>
      </w:r>
      <w:r w:rsidRPr="007656A3">
        <w:rPr>
          <w:rFonts w:ascii="Century Gothic" w:hAnsi="Century Gothic"/>
        </w:rPr>
        <w:t>Fairy Tale Organizer</w:t>
      </w:r>
    </w:p>
    <w:p w14:paraId="7CFDB860" w14:textId="77777777" w:rsidR="00E4083B" w:rsidRPr="007B4C6D" w:rsidRDefault="007B4C6D">
      <w:pPr>
        <w:rPr>
          <w:rFonts w:ascii="Century Gothic" w:hAnsi="Century Gothic"/>
          <w:b/>
          <w:bCs/>
          <w:sz w:val="24"/>
          <w:szCs w:val="24"/>
        </w:rPr>
      </w:pPr>
      <w:r w:rsidRPr="007B4C6D">
        <w:rPr>
          <w:rFonts w:ascii="Century Gothic" w:hAnsi="Century Gothic"/>
          <w:b/>
          <w:bCs/>
          <w:sz w:val="24"/>
          <w:szCs w:val="24"/>
        </w:rPr>
        <w:t>Intro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C6D" w14:paraId="2449E4AA" w14:textId="77777777" w:rsidTr="007B4C6D">
        <w:tc>
          <w:tcPr>
            <w:tcW w:w="4675" w:type="dxa"/>
          </w:tcPr>
          <w:p w14:paraId="2C973AA1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Characters</w:t>
            </w:r>
          </w:p>
          <w:p w14:paraId="40B100CA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6178181A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7418BAA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0897DA05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44939C73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DE5CF2D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Setting</w:t>
            </w:r>
          </w:p>
        </w:tc>
      </w:tr>
      <w:tr w:rsidR="007B4C6D" w14:paraId="3C04575B" w14:textId="77777777" w:rsidTr="007B4C6D">
        <w:tc>
          <w:tcPr>
            <w:tcW w:w="9350" w:type="dxa"/>
            <w:gridSpan w:val="2"/>
          </w:tcPr>
          <w:p w14:paraId="41D61637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Problem</w:t>
            </w:r>
          </w:p>
          <w:p w14:paraId="4D1F0842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3A8CA25F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403DDA8C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1FF60401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0D98125B" w14:textId="77777777" w:rsidR="007B4C6D" w:rsidRDefault="007B4C6D">
      <w:pPr>
        <w:rPr>
          <w:rFonts w:ascii="Century Gothic" w:hAnsi="Century Gothic"/>
          <w:sz w:val="24"/>
          <w:szCs w:val="24"/>
        </w:rPr>
      </w:pPr>
    </w:p>
    <w:p w14:paraId="1E04EDCD" w14:textId="77777777" w:rsidR="007B4C6D" w:rsidRPr="007B4C6D" w:rsidRDefault="007B4C6D">
      <w:pPr>
        <w:rPr>
          <w:rFonts w:ascii="Century Gothic" w:hAnsi="Century Gothic"/>
          <w:b/>
          <w:bCs/>
          <w:sz w:val="24"/>
          <w:szCs w:val="24"/>
        </w:rPr>
      </w:pPr>
      <w:r w:rsidRPr="007B4C6D">
        <w:rPr>
          <w:rFonts w:ascii="Century Gothic" w:hAnsi="Century Gothic"/>
          <w:b/>
          <w:bCs/>
          <w:sz w:val="24"/>
          <w:szCs w:val="24"/>
        </w:rPr>
        <w:t>Bo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C6D" w14:paraId="26DBB754" w14:textId="77777777" w:rsidTr="007B4C6D">
        <w:tc>
          <w:tcPr>
            <w:tcW w:w="4675" w:type="dxa"/>
          </w:tcPr>
          <w:p w14:paraId="3E23828D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Event One</w:t>
            </w:r>
          </w:p>
          <w:p w14:paraId="73543416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005F1A2B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B7BA5EE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31999226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6B88993D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26BA667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Details</w:t>
            </w:r>
          </w:p>
        </w:tc>
      </w:tr>
      <w:tr w:rsidR="007B4C6D" w14:paraId="46B74AB2" w14:textId="77777777" w:rsidTr="007B4C6D">
        <w:tc>
          <w:tcPr>
            <w:tcW w:w="4675" w:type="dxa"/>
          </w:tcPr>
          <w:p w14:paraId="5614D95F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Event Two</w:t>
            </w:r>
          </w:p>
          <w:p w14:paraId="78E3F2C4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5BE54090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04EABBCB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3C33084E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0CD25C99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D371F43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Details</w:t>
            </w:r>
          </w:p>
        </w:tc>
      </w:tr>
      <w:tr w:rsidR="007B4C6D" w14:paraId="7E7918E7" w14:textId="77777777" w:rsidTr="007B4C6D">
        <w:tc>
          <w:tcPr>
            <w:tcW w:w="4675" w:type="dxa"/>
          </w:tcPr>
          <w:p w14:paraId="00B96429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Event Three</w:t>
            </w:r>
          </w:p>
          <w:p w14:paraId="63443609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4AD9D980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2279EDD3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3AA587D4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7B589120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FC472E9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Details</w:t>
            </w:r>
          </w:p>
        </w:tc>
      </w:tr>
    </w:tbl>
    <w:p w14:paraId="06BD41F8" w14:textId="77777777" w:rsidR="007B4C6D" w:rsidRDefault="007B4C6D">
      <w:pPr>
        <w:rPr>
          <w:rFonts w:ascii="Century Gothic" w:hAnsi="Century Gothic"/>
          <w:sz w:val="24"/>
          <w:szCs w:val="24"/>
        </w:rPr>
      </w:pPr>
    </w:p>
    <w:p w14:paraId="259877E0" w14:textId="77777777" w:rsidR="007B4C6D" w:rsidRPr="007B4C6D" w:rsidRDefault="007B4C6D">
      <w:pPr>
        <w:rPr>
          <w:rFonts w:ascii="Century Gothic" w:hAnsi="Century Gothic"/>
          <w:b/>
          <w:bCs/>
          <w:sz w:val="24"/>
          <w:szCs w:val="24"/>
        </w:rPr>
      </w:pPr>
      <w:r w:rsidRPr="007B4C6D">
        <w:rPr>
          <w:rFonts w:ascii="Century Gothic" w:hAnsi="Century Gothic"/>
          <w:b/>
          <w:bCs/>
          <w:sz w:val="24"/>
          <w:szCs w:val="24"/>
        </w:rPr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4C6D" w14:paraId="58633D89" w14:textId="77777777" w:rsidTr="007B4C6D">
        <w:tc>
          <w:tcPr>
            <w:tcW w:w="9350" w:type="dxa"/>
          </w:tcPr>
          <w:p w14:paraId="653B895D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Solution</w:t>
            </w:r>
          </w:p>
          <w:p w14:paraId="3811AF72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19846928" w14:textId="77777777"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07C2D49D" w14:textId="77777777" w:rsidR="0051379D" w:rsidRDefault="0051379D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723C9AF1" w14:textId="77777777" w:rsidR="007B4C6D" w:rsidRPr="007B4C6D" w:rsidRDefault="007B4C6D" w:rsidP="007B4C6D">
      <w:pPr>
        <w:rPr>
          <w:rFonts w:ascii="Century Gothic" w:hAnsi="Century Gothic"/>
          <w:sz w:val="24"/>
          <w:szCs w:val="24"/>
        </w:rPr>
      </w:pPr>
    </w:p>
    <w:sectPr w:rsidR="007B4C6D" w:rsidRPr="007B4C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jcwsDAxMDA0NDdT0lEKTi0uzszPAykwrAUAE38SJywAAAA="/>
  </w:docVars>
  <w:rsids>
    <w:rsidRoot w:val="007656A3"/>
    <w:rsid w:val="001600C1"/>
    <w:rsid w:val="0051379D"/>
    <w:rsid w:val="007656A3"/>
    <w:rsid w:val="007B4C6D"/>
    <w:rsid w:val="009B1FC1"/>
    <w:rsid w:val="00E4083B"/>
    <w:rsid w:val="00ED7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CB987"/>
  <w15:chartTrackingRefBased/>
  <w15:docId w15:val="{7568E8FF-433A-40EF-9822-13D0C7858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4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8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bel</dc:creator>
  <cp:keywords/>
  <dc:description/>
  <cp:lastModifiedBy>Lisa Darrow</cp:lastModifiedBy>
  <cp:revision>2</cp:revision>
  <dcterms:created xsi:type="dcterms:W3CDTF">2020-04-16T16:10:00Z</dcterms:created>
  <dcterms:modified xsi:type="dcterms:W3CDTF">2020-04-16T16:10:00Z</dcterms:modified>
</cp:coreProperties>
</file>